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AF0" w:rsidRPr="00A33A12" w:rsidRDefault="00A33A12">
      <w:pPr>
        <w:rPr>
          <w:rFonts w:ascii="Arial" w:eastAsia="Times New Roman" w:hAnsi="Arial" w:cs="Arial"/>
          <w:b/>
          <w:bCs/>
          <w:sz w:val="32"/>
        </w:rPr>
      </w:pPr>
      <w:r w:rsidRPr="00A33A12">
        <w:rPr>
          <w:rFonts w:ascii="Arial" w:eastAsia="Times New Roman" w:hAnsi="Arial" w:cs="Arial"/>
          <w:b/>
          <w:bCs/>
          <w:sz w:val="32"/>
        </w:rPr>
        <w:t>CRC 2018 Public Hearing Schedule</w:t>
      </w:r>
    </w:p>
    <w:p w:rsidR="00A33A12" w:rsidRDefault="00A33A12">
      <w:pPr>
        <w:rPr>
          <w:rFonts w:ascii="Arial" w:eastAsia="Times New Roman" w:hAnsi="Arial" w:cs="Arial"/>
          <w:bCs/>
        </w:rPr>
      </w:pPr>
    </w:p>
    <w:p w:rsidR="002B3AF0" w:rsidRDefault="00A33A12">
      <w:pPr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Beginning in February</w:t>
      </w:r>
      <w:r w:rsidR="002B3AF0">
        <w:rPr>
          <w:rFonts w:ascii="Arial" w:eastAsia="Times New Roman" w:hAnsi="Arial" w:cs="Arial"/>
          <w:bCs/>
        </w:rPr>
        <w:t xml:space="preserve">, the </w:t>
      </w:r>
      <w:r w:rsidR="00D4540D">
        <w:rPr>
          <w:rFonts w:ascii="Arial" w:eastAsia="Times New Roman" w:hAnsi="Arial" w:cs="Arial"/>
          <w:bCs/>
        </w:rPr>
        <w:t>CRC will hold public hearings ar</w:t>
      </w:r>
      <w:r w:rsidR="00C04C1F">
        <w:rPr>
          <w:rFonts w:ascii="Arial" w:eastAsia="Times New Roman" w:hAnsi="Arial" w:cs="Arial"/>
          <w:bCs/>
        </w:rPr>
        <w:t>ound the state. Below is the latest schedule of public hearings:</w:t>
      </w:r>
    </w:p>
    <w:p w:rsidR="00C04C1F" w:rsidRDefault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t>South Florida Public Hearin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Tuesday, February 6, 1:00-7:00 PM EST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Nova Southeastern University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Rick Case Arena at the Don Taft University Center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3301 College Avenue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Fort Lauderdale, FL 33314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Broward County)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t>Central Florida Public Hearin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Monday, February 19, 1:00-7:00 PM EST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Eastern Florida State College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Maxwell C. King Center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3865 North Wickham Road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Melbourne, FL 32935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Brevard County)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t>Northeast Florida Public Hearin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Tuesday, February 20, 1:00-7:00 PM EST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University of North Florida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Herbert University Center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12000 Alumni Drive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Jacksonville, FL 32224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Duval County)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t>Northwest Florida Public Hearin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Tuesday, February 27, 1:00-7:00 PM CST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University of West Florida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Conference Center &amp; Ballroom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11000 University Parkway, Building 22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Pensacola, FL 32514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Escambia County)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t>Southwest Florida P</w:t>
      </w:r>
      <w:r>
        <w:rPr>
          <w:rFonts w:ascii="Arial" w:eastAsia="Times New Roman" w:hAnsi="Arial" w:cs="Arial"/>
          <w:b/>
          <w:bCs/>
        </w:rPr>
        <w:t xml:space="preserve">ublic Hearing 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Monday, March 5, 1:00-7:00 PM EST</w:t>
      </w:r>
    </w:p>
    <w:p w:rsidR="00A85B01" w:rsidRPr="00A85B01" w:rsidRDefault="00A85B01" w:rsidP="00A85B01">
      <w:pPr>
        <w:rPr>
          <w:rFonts w:ascii="Arial" w:eastAsia="Times New Roman" w:hAnsi="Arial" w:cs="Arial"/>
          <w:bCs/>
        </w:rPr>
      </w:pPr>
      <w:r w:rsidRPr="00A85B01">
        <w:rPr>
          <w:rFonts w:ascii="Arial" w:eastAsia="Times New Roman" w:hAnsi="Arial" w:cs="Arial"/>
          <w:bCs/>
        </w:rPr>
        <w:t>The Westin</w:t>
      </w:r>
    </w:p>
    <w:p w:rsidR="00A85B01" w:rsidRPr="00A85B01" w:rsidRDefault="00A85B01" w:rsidP="00A85B01">
      <w:pPr>
        <w:rPr>
          <w:rFonts w:ascii="Arial" w:eastAsia="Times New Roman" w:hAnsi="Arial" w:cs="Arial"/>
          <w:bCs/>
        </w:rPr>
      </w:pPr>
      <w:r w:rsidRPr="00A85B01">
        <w:rPr>
          <w:rFonts w:ascii="Arial" w:eastAsia="Times New Roman" w:hAnsi="Arial" w:cs="Arial"/>
          <w:bCs/>
        </w:rPr>
        <w:t>5951 Silver King Blvd</w:t>
      </w:r>
    </w:p>
    <w:p w:rsidR="00A85B01" w:rsidRPr="00A85B01" w:rsidRDefault="00A85B01" w:rsidP="00A85B01">
      <w:pPr>
        <w:rPr>
          <w:rFonts w:ascii="Arial" w:eastAsia="Times New Roman" w:hAnsi="Arial" w:cs="Arial"/>
          <w:bCs/>
        </w:rPr>
      </w:pPr>
      <w:r w:rsidRPr="00A85B01">
        <w:rPr>
          <w:rFonts w:ascii="Arial" w:eastAsia="Times New Roman" w:hAnsi="Arial" w:cs="Arial"/>
          <w:bCs/>
        </w:rPr>
        <w:t>Cape Coral, FL 33914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Lee County)</w:t>
      </w:r>
      <w:bookmarkStart w:id="0" w:name="_GoBack"/>
      <w:bookmarkEnd w:id="0"/>
    </w:p>
    <w:p w:rsidR="00C04C1F" w:rsidRDefault="00C04C1F" w:rsidP="00C04C1F">
      <w:pPr>
        <w:rPr>
          <w:rFonts w:ascii="Arial" w:eastAsia="Times New Roman" w:hAnsi="Arial" w:cs="Arial"/>
          <w:bCs/>
        </w:rPr>
      </w:pPr>
    </w:p>
    <w:p w:rsidR="00A33A12" w:rsidRDefault="00A33A12" w:rsidP="00C04C1F">
      <w:pPr>
        <w:rPr>
          <w:rFonts w:ascii="Arial" w:eastAsia="Times New Roman" w:hAnsi="Arial" w:cs="Arial"/>
          <w:bCs/>
        </w:rPr>
      </w:pPr>
    </w:p>
    <w:p w:rsidR="00A33A12" w:rsidRDefault="00A33A12" w:rsidP="00C04C1F">
      <w:pPr>
        <w:rPr>
          <w:rFonts w:ascii="Arial" w:eastAsia="Times New Roman" w:hAnsi="Arial" w:cs="Arial"/>
          <w:bCs/>
        </w:rPr>
      </w:pPr>
    </w:p>
    <w:p w:rsidR="00A33A12" w:rsidRDefault="00A33A12" w:rsidP="00C04C1F">
      <w:pPr>
        <w:rPr>
          <w:rFonts w:ascii="Arial" w:eastAsia="Times New Roman" w:hAnsi="Arial" w:cs="Arial"/>
          <w:bCs/>
        </w:rPr>
      </w:pPr>
    </w:p>
    <w:p w:rsidR="00C04C1F" w:rsidRPr="00C04C1F" w:rsidRDefault="00C04C1F" w:rsidP="00C04C1F">
      <w:pPr>
        <w:rPr>
          <w:rFonts w:ascii="Arial" w:eastAsia="Times New Roman" w:hAnsi="Arial" w:cs="Arial"/>
          <w:b/>
          <w:bCs/>
        </w:rPr>
      </w:pPr>
      <w:r w:rsidRPr="00C04C1F">
        <w:rPr>
          <w:rFonts w:ascii="Arial" w:eastAsia="Times New Roman" w:hAnsi="Arial" w:cs="Arial"/>
          <w:b/>
          <w:bCs/>
        </w:rPr>
        <w:lastRenderedPageBreak/>
        <w:t>Tampa Bay Area Public Hearin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Tuesday, March 13, 1:00-7:00 PM EST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University of South Florida – St. Petersburg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University Student Center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200 6th Ave S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St. Petersburg, FL 33701</w:t>
      </w:r>
    </w:p>
    <w:p w:rsidR="00C04C1F" w:rsidRPr="00C04C1F" w:rsidRDefault="00C04C1F" w:rsidP="00C04C1F">
      <w:pPr>
        <w:rPr>
          <w:rFonts w:ascii="Arial" w:eastAsia="Times New Roman" w:hAnsi="Arial" w:cs="Arial"/>
          <w:bCs/>
        </w:rPr>
      </w:pPr>
      <w:r w:rsidRPr="00C04C1F">
        <w:rPr>
          <w:rFonts w:ascii="Arial" w:eastAsia="Times New Roman" w:hAnsi="Arial" w:cs="Arial"/>
          <w:bCs/>
        </w:rPr>
        <w:t>(Pinellas County)</w:t>
      </w:r>
    </w:p>
    <w:p w:rsidR="00C04C1F" w:rsidRDefault="00C04C1F" w:rsidP="00C04C1F">
      <w:pPr>
        <w:rPr>
          <w:rFonts w:ascii="Arial" w:eastAsia="Times New Roman" w:hAnsi="Arial" w:cs="Arial"/>
          <w:bCs/>
        </w:rPr>
      </w:pPr>
    </w:p>
    <w:p w:rsidR="002B3AF0" w:rsidRDefault="002B3AF0">
      <w:pPr>
        <w:rPr>
          <w:rFonts w:ascii="Arial" w:eastAsia="Times New Roman" w:hAnsi="Arial" w:cs="Arial"/>
          <w:bCs/>
        </w:rPr>
      </w:pPr>
    </w:p>
    <w:p w:rsidR="002B3AF0" w:rsidRPr="002B3AF0" w:rsidRDefault="002B3AF0">
      <w:pPr>
        <w:rPr>
          <w:rFonts w:ascii="Arial" w:hAnsi="Arial" w:cs="Arial"/>
        </w:rPr>
      </w:pPr>
    </w:p>
    <w:sectPr w:rsidR="002B3AF0" w:rsidRPr="002B3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7cwsDQzNbUwNzZV0lEKTi0uzszPAykwqgUAkYQlRCwAAAA="/>
  </w:docVars>
  <w:rsids>
    <w:rsidRoot w:val="00B7006E"/>
    <w:rsid w:val="00191781"/>
    <w:rsid w:val="00293C66"/>
    <w:rsid w:val="002B3AF0"/>
    <w:rsid w:val="004D534B"/>
    <w:rsid w:val="006148E6"/>
    <w:rsid w:val="006B7D7C"/>
    <w:rsid w:val="007825CB"/>
    <w:rsid w:val="00A33A12"/>
    <w:rsid w:val="00A85B01"/>
    <w:rsid w:val="00B7006E"/>
    <w:rsid w:val="00BA7F56"/>
    <w:rsid w:val="00C04C1F"/>
    <w:rsid w:val="00D4540D"/>
    <w:rsid w:val="00D814E5"/>
    <w:rsid w:val="00F060C7"/>
    <w:rsid w:val="00F7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EDDF06-7E56-48EA-B2D8-2233BCCD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7006E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06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0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0E5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54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Payne</dc:creator>
  <cp:keywords/>
  <dc:description/>
  <cp:lastModifiedBy>Erika Branchcomb</cp:lastModifiedBy>
  <cp:revision>3</cp:revision>
  <cp:lastPrinted>2018-02-02T16:07:00Z</cp:lastPrinted>
  <dcterms:created xsi:type="dcterms:W3CDTF">2018-02-02T17:58:00Z</dcterms:created>
  <dcterms:modified xsi:type="dcterms:W3CDTF">2018-02-16T19:49:00Z</dcterms:modified>
</cp:coreProperties>
</file>